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1" w:name="cover-letter"/>
    <w:p>
      <w:pPr>
        <w:pStyle w:val="Heading1"/>
      </w:pPr>
      <w:r>
        <w:t xml:space="preserve">Cover Letter</w:t>
      </w:r>
    </w:p>
    <w:p>
      <w:pPr>
        <w:pStyle w:val="FirstParagraph"/>
      </w:pPr>
      <w:r>
        <w:t xml:space="preserve">[Your Full Name]</w:t>
      </w:r>
      <w:r>
        <w:br/>
      </w:r>
      <w:r>
        <w:t xml:space="preserve">[Your Address]</w:t>
      </w:r>
      <w:r>
        <w:br/>
      </w:r>
      <w:r>
        <w:t xml:space="preserve">[City, State, ZIP Code]</w:t>
      </w:r>
      <w:r>
        <w:br/>
      </w:r>
      <w:r>
        <w:t xml:space="preserve">[Phone Number] | [Email Address]</w:t>
      </w:r>
    </w:p>
    <w:p>
      <w:pPr>
        <w:pStyle w:val="BodyText"/>
      </w:pPr>
      <w:r>
        <w:t xml:space="preserve">[Date]</w:t>
      </w:r>
    </w:p>
    <w:p>
      <w:pPr>
        <w:pStyle w:val="BodyText"/>
      </w:pPr>
      <w:r>
        <w:t xml:space="preserve">[Hiring Manager's Name]</w:t>
      </w:r>
      <w:r>
        <w:br/>
      </w:r>
      <w:r>
        <w:t xml:space="preserve">[Company Name]</w:t>
      </w:r>
      <w:r>
        <w:br/>
      </w:r>
      <w:r>
        <w:t xml:space="preserve">[Company Address]</w:t>
      </w:r>
      <w:r>
        <w:br/>
      </w:r>
      <w:r>
        <w:t xml:space="preserve">Seoul, South Korea</w:t>
      </w:r>
    </w:p>
    <w:bookmarkStart w:id="20" w:name="dear-hiring-managers-name"/>
    <w:p>
      <w:pPr>
        <w:pStyle w:val="Heading2"/>
      </w:pPr>
      <w:r>
        <w:t xml:space="preserve">Dear [Hiring Manager's Name],</w:t>
      </w:r>
    </w:p>
    <w:p>
      <w:pPr>
        <w:pStyle w:val="FirstParagraph"/>
      </w:pPr>
      <w:r>
        <w:t xml:space="preserve">I am writing to express my enthusiastic interest in the Mechanical Engineer position at your esteemed organization in South Korea Seoul. As a dedicated and innovative mechanical engineer with [X years] of experience in designing, developing, and optimizing mechanical systems, I am eager to contribute my technical expertise and problem-solving skills to a dynamic company like yours. The opportunity to work within South Korea’s cutting-edge industrial landscape, particularly in Seoul—a global hub for technological advancement and engineering excellence—aligns perfectly with my professional aspirations.</w:t>
      </w:r>
    </w:p>
    <w:p>
      <w:pPr>
        <w:pStyle w:val="BodyText"/>
      </w:pPr>
      <w:r>
        <w:t xml:space="preserve">Throughout my career, I have specialized in mechanical engineering solutions that blend precision, efficiency, and sustainability. My academic background in [Your Degree, e.g., "Mechanical Engineering"] from [Your University] provided a strong foundation in thermodynamics, fluid mechanics, and materials science. This was further refined through hands-on experience in roles such as [Your Previous Job Title], where I led projects involving the design of energy-efficient HVAC systems and the optimization of manufacturing processes. These experiences have honed my ability to translate theoretical concepts into practical applications that drive innovation and cost savings.</w:t>
      </w:r>
    </w:p>
    <w:p>
      <w:pPr>
        <w:pStyle w:val="BodyText"/>
      </w:pPr>
      <w:r>
        <w:t xml:space="preserve">What excites me most about South Korea Seoul is its reputation as a leader in technological innovation. Companies here are at the forefront of advancements in robotics, automotive engineering, and renewable energy systems—fields where my expertise can make a meaningful impact. For instance, my work on [specific project or technology, e.g., "developing lightweight composite materials for aerospace applications"] has equipped me with the skills to tackle complex challenges in high-tech environments. I am particularly drawn to your company’s commitment to [mention something specific about the company, e.g., "sustainable manufacturing practices" or "smart city infrastructure"], as it resonates with my own values of engineering excellence and environmental responsibility.</w:t>
      </w:r>
    </w:p>
    <w:p>
      <w:pPr>
        <w:pStyle w:val="BodyText"/>
      </w:pPr>
      <w:r>
        <w:t xml:space="preserve">My technical proficiency spans a wide range of tools and methodologies essential for modern mechanical engineering. I am fluent in CAD software such as SolidWorks and AutoCAD, which I have used to create detailed designs for [specific applications, e.g., "industrial machinery" or "automotive components"]. Additionally, my experience with finite element analysis (FEA) and computational fluid dynamics (CFD) has enabled me to simulate and optimize mechanical systems for performance and durability. In South Korea Seoul’s competitive engineering sector, these skills are critical for meeting the demands of rapid technological development and stringent quality standards.</w:t>
      </w:r>
    </w:p>
    <w:p>
      <w:pPr>
        <w:pStyle w:val="BodyText"/>
      </w:pPr>
      <w:r>
        <w:t xml:space="preserve">Beyond technical expertise, I bring a collaborative mindset and a passion for continuous learning. Working in cross-functional teams has taught me the importance of communication and adaptability in achieving project goals. For example, during [specific project or role], I collaborated with electrical engineers and data scientists to integrate IoT sensors into mechanical systems, resulting in a [specific outcome, e.g., "20% improvement in operational efficiency"]. This experience not only broadened my technical horizons but also reinforced my ability to thrive in diverse and fast-paced environments—a trait I believe is essential for success in South Korea’s tech-driven industries.</w:t>
      </w:r>
    </w:p>
    <w:p>
      <w:pPr>
        <w:pStyle w:val="BodyText"/>
      </w:pPr>
      <w:r>
        <w:t xml:space="preserve">What sets me apart as a Mechanical Engineer is my commitment to innovation and quality. I am particularly proud of [mention an achievement, e.g., "leading the design of a low-emission engine component that reduced fuel consumption by 15%"]. Such accomplishments reflect my dedication to pushing boundaries and delivering solutions that align with global sustainability goals. In South Korea Seoul, where environmental regulations are increasingly stringent and technological innovation is a priority, I am confident that my skills will contribute to your company’s mission of excellence.</w:t>
      </w:r>
    </w:p>
    <w:p>
      <w:pPr>
        <w:pStyle w:val="BodyText"/>
      </w:pPr>
      <w:r>
        <w:t xml:space="preserve">South Korea Seoul offers a unique blend of tradition and modernity, making it an ideal location for engineers who seek to work on groundbreaking projects. The city’s thriving ecosystem of startups, multinational corporations, and research institutions creates endless opportunities for growth and collaboration. I am eager to immerse myself in this environment and contribute to the advancement of mechanical engineering in a region that values innovation as much as I do. My familiarity with [mention any relevant cultural or linguistic aspects, e.g., "Korean business practices" or "the importance of teamwork in Korean workplaces"] further strengthens my ability to integrate seamlessly into your team.</w:t>
      </w:r>
    </w:p>
    <w:p>
      <w:pPr>
        <w:pStyle w:val="BodyText"/>
      </w:pPr>
      <w:r>
        <w:t xml:space="preserve">In closing, I would be honored to bring my technical expertise, creative problem-solving abilities, and passion for mechanical engineering to your organization. I am confident that my background and skills align with the requirements of the Mechanical Engineer role in South Korea Seoul. Thank you for considering my application. I look forward to the opportunity to discuss how I can contribute to your company’s continued success.</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al Engineer Position in South Korea Seoul</dc:title>
  <dc:creator/>
  <cp:keywords/>
  <dcterms:created xsi:type="dcterms:W3CDTF">2026-07-23T13:01:52Z</dcterms:created>
  <dcterms:modified xsi:type="dcterms:W3CDTF">2026-07-23T13:01:52Z</dcterms:modified>
</cp:coreProperties>
</file>

<file path=docProps/custom.xml><?xml version="1.0" encoding="utf-8"?>
<Properties xmlns="http://schemas.openxmlformats.org/officeDocument/2006/custom-properties" xmlns:vt="http://schemas.openxmlformats.org/officeDocument/2006/docPropsVTypes"/>
</file>